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A22C6D" w14:textId="77777777" w:rsidR="00E40455" w:rsidRPr="00EF5EF2" w:rsidRDefault="00715A79" w:rsidP="00EF5EF2">
      <w:pPr>
        <w:pStyle w:val="Heading1"/>
        <w:rPr>
          <w:rFonts w:ascii="Arial" w:hAnsi="Arial" w:cs="Arial"/>
          <w:color w:val="000000" w:themeColor="text1"/>
        </w:rPr>
      </w:pPr>
      <w:bookmarkStart w:id="0" w:name="phase-4-process-automation-admin"/>
      <w:r w:rsidRPr="00EF5EF2">
        <w:rPr>
          <w:rFonts w:ascii="Arial" w:hAnsi="Arial" w:cs="Arial"/>
          <w:color w:val="000000" w:themeColor="text1"/>
        </w:rPr>
        <w:t>Phase 4: Process Automation (Admin)</w:t>
      </w:r>
    </w:p>
    <w:p w14:paraId="7E8F176D" w14:textId="77777777" w:rsidR="00E40455" w:rsidRPr="00EF5EF2" w:rsidRDefault="00715A79" w:rsidP="00EF5EF2">
      <w:pPr>
        <w:pStyle w:val="FirstParagraph"/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 xml:space="preserve">This document captures all </w:t>
      </w:r>
      <w:r w:rsidRPr="00EF5EF2">
        <w:rPr>
          <w:rFonts w:ascii="Arial" w:hAnsi="Arial" w:cs="Arial"/>
          <w:b/>
          <w:bCs/>
          <w:color w:val="000000" w:themeColor="text1"/>
        </w:rPr>
        <w:t>automation configurations</w:t>
      </w:r>
      <w:r w:rsidRPr="00EF5EF2">
        <w:rPr>
          <w:rFonts w:ascii="Arial" w:hAnsi="Arial" w:cs="Arial"/>
          <w:color w:val="000000" w:themeColor="text1"/>
        </w:rPr>
        <w:t xml:space="preserve"> in Phase 4 of the Salesforce Smart City Waste Management project.</w:t>
      </w:r>
    </w:p>
    <w:p w14:paraId="7C6EE713" w14:textId="120350B9" w:rsidR="00E40455" w:rsidRPr="00EF5EF2" w:rsidRDefault="00715A79" w:rsidP="00EF5EF2">
      <w:pPr>
        <w:pStyle w:val="Heading2"/>
        <w:rPr>
          <w:rFonts w:ascii="Arial" w:hAnsi="Arial" w:cs="Arial"/>
          <w:color w:val="000000" w:themeColor="text1"/>
        </w:rPr>
      </w:pPr>
      <w:bookmarkStart w:id="1" w:name="validation-rules"/>
      <w:r w:rsidRPr="00EF5EF2">
        <w:rPr>
          <w:rFonts w:ascii="Arial" w:hAnsi="Arial" w:cs="Arial"/>
          <w:color w:val="000000" w:themeColor="text1"/>
        </w:rPr>
        <w:t>Validation Rules</w:t>
      </w:r>
    </w:p>
    <w:p w14:paraId="45A3CE85" w14:textId="77777777" w:rsidR="00E40455" w:rsidRPr="00EF5EF2" w:rsidRDefault="00715A79" w:rsidP="00EF5EF2">
      <w:pPr>
        <w:pStyle w:val="FirstParagraph"/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b/>
          <w:bCs/>
          <w:color w:val="000000" w:themeColor="text1"/>
        </w:rPr>
        <w:t>Object: Pickup Request</w:t>
      </w:r>
    </w:p>
    <w:p w14:paraId="38369FA8" w14:textId="77777777" w:rsidR="00E40455" w:rsidRPr="00EF5EF2" w:rsidRDefault="00715A79" w:rsidP="00EF5EF2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b/>
          <w:bCs/>
          <w:color w:val="000000" w:themeColor="text1"/>
        </w:rPr>
        <w:t>No Past Pickup Date</w:t>
      </w:r>
    </w:p>
    <w:p w14:paraId="2297B39E" w14:textId="77777777" w:rsidR="00E40455" w:rsidRPr="00EF5EF2" w:rsidRDefault="00715A79" w:rsidP="00EF5EF2">
      <w:pPr>
        <w:numPr>
          <w:ilvl w:val="1"/>
          <w:numId w:val="3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 xml:space="preserve">Rule Name: </w:t>
      </w:r>
      <w:r w:rsidRPr="00EF5EF2">
        <w:rPr>
          <w:rStyle w:val="VerbatimChar"/>
          <w:rFonts w:ascii="Arial" w:hAnsi="Arial" w:cs="Arial"/>
          <w:color w:val="000000" w:themeColor="text1"/>
        </w:rPr>
        <w:t>No_Past_Pickup_Date</w:t>
      </w:r>
    </w:p>
    <w:p w14:paraId="30D28818" w14:textId="77777777" w:rsidR="00E40455" w:rsidRPr="00EF5EF2" w:rsidRDefault="00715A79" w:rsidP="00EF5EF2">
      <w:pPr>
        <w:numPr>
          <w:ilvl w:val="1"/>
          <w:numId w:val="3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>Formula:</w:t>
      </w:r>
    </w:p>
    <w:p w14:paraId="17BBD671" w14:textId="77777777" w:rsidR="00E40455" w:rsidRPr="00EF5EF2" w:rsidRDefault="00715A79" w:rsidP="00EF5EF2">
      <w:pPr>
        <w:pStyle w:val="SourceCode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r w:rsidRPr="00EF5EF2">
        <w:rPr>
          <w:rStyle w:val="VerbatimChar"/>
          <w:rFonts w:ascii="Arial" w:hAnsi="Arial" w:cs="Arial"/>
          <w:color w:val="000000" w:themeColor="text1"/>
        </w:rPr>
        <w:t xml:space="preserve">Pickup_Date__c &lt; </w:t>
      </w:r>
      <w:proofErr w:type="gramStart"/>
      <w:r w:rsidRPr="00EF5EF2">
        <w:rPr>
          <w:rStyle w:val="VerbatimChar"/>
          <w:rFonts w:ascii="Arial" w:hAnsi="Arial" w:cs="Arial"/>
          <w:color w:val="000000" w:themeColor="text1"/>
        </w:rPr>
        <w:t>TODAY(</w:t>
      </w:r>
      <w:proofErr w:type="gramEnd"/>
      <w:r w:rsidRPr="00EF5EF2">
        <w:rPr>
          <w:rStyle w:val="VerbatimChar"/>
          <w:rFonts w:ascii="Arial" w:hAnsi="Arial" w:cs="Arial"/>
          <w:color w:val="000000" w:themeColor="text1"/>
        </w:rPr>
        <w:t>)</w:t>
      </w:r>
    </w:p>
    <w:p w14:paraId="1C1E58BD" w14:textId="77777777" w:rsidR="00E40455" w:rsidRPr="00EF5EF2" w:rsidRDefault="00715A79" w:rsidP="00EF5EF2">
      <w:pPr>
        <w:numPr>
          <w:ilvl w:val="1"/>
          <w:numId w:val="3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>Error: “Pickup Date cannot be in the past.”</w:t>
      </w:r>
    </w:p>
    <w:p w14:paraId="533EFA2A" w14:textId="77777777" w:rsidR="00E40455" w:rsidRPr="00EF5EF2" w:rsidRDefault="00715A79" w:rsidP="00EF5EF2">
      <w:pPr>
        <w:numPr>
          <w:ilvl w:val="1"/>
          <w:numId w:val="3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>Error Location: Pickup Date field.</w:t>
      </w:r>
    </w:p>
    <w:p w14:paraId="320FFD3E" w14:textId="77777777" w:rsidR="00E40455" w:rsidRPr="00EF5EF2" w:rsidRDefault="00715A79" w:rsidP="00EF5EF2">
      <w:pPr>
        <w:pStyle w:val="Compact"/>
        <w:numPr>
          <w:ilvl w:val="0"/>
          <w:numId w:val="2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b/>
          <w:bCs/>
          <w:color w:val="000000" w:themeColor="text1"/>
        </w:rPr>
        <w:t>Address Required if Status = New</w:t>
      </w:r>
    </w:p>
    <w:p w14:paraId="2A730127" w14:textId="77777777" w:rsidR="00E40455" w:rsidRPr="00EF5EF2" w:rsidRDefault="00715A79" w:rsidP="00EF5EF2">
      <w:pPr>
        <w:numPr>
          <w:ilvl w:val="1"/>
          <w:numId w:val="4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 xml:space="preserve">Rule Name: </w:t>
      </w:r>
      <w:r w:rsidRPr="00EF5EF2">
        <w:rPr>
          <w:rStyle w:val="VerbatimChar"/>
          <w:rFonts w:ascii="Arial" w:hAnsi="Arial" w:cs="Arial"/>
          <w:color w:val="000000" w:themeColor="text1"/>
        </w:rPr>
        <w:t>Address_Required_New</w:t>
      </w:r>
    </w:p>
    <w:p w14:paraId="18FFEF8A" w14:textId="77777777" w:rsidR="00E40455" w:rsidRPr="00EF5EF2" w:rsidRDefault="00715A79" w:rsidP="00EF5EF2">
      <w:pPr>
        <w:numPr>
          <w:ilvl w:val="1"/>
          <w:numId w:val="4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>Formula:</w:t>
      </w:r>
    </w:p>
    <w:p w14:paraId="2D9547B7" w14:textId="77777777" w:rsidR="00E40455" w:rsidRPr="00EF5EF2" w:rsidRDefault="00715A79" w:rsidP="00EF5EF2">
      <w:pPr>
        <w:pStyle w:val="SourceCode"/>
        <w:numPr>
          <w:ilvl w:val="1"/>
          <w:numId w:val="1"/>
        </w:numPr>
        <w:rPr>
          <w:rFonts w:ascii="Arial" w:hAnsi="Arial" w:cs="Arial"/>
          <w:color w:val="000000" w:themeColor="text1"/>
        </w:rPr>
      </w:pPr>
      <w:proofErr w:type="gramStart"/>
      <w:r w:rsidRPr="00EF5EF2">
        <w:rPr>
          <w:rStyle w:val="VerbatimChar"/>
          <w:rFonts w:ascii="Arial" w:hAnsi="Arial" w:cs="Arial"/>
          <w:color w:val="000000" w:themeColor="text1"/>
        </w:rPr>
        <w:t>AND(</w:t>
      </w:r>
      <w:proofErr w:type="gramEnd"/>
      <w:r w:rsidRPr="00EF5EF2">
        <w:rPr>
          <w:rFonts w:ascii="Arial" w:hAnsi="Arial" w:cs="Arial"/>
          <w:color w:val="000000" w:themeColor="text1"/>
        </w:rPr>
        <w:br/>
      </w:r>
      <w:r w:rsidRPr="00EF5EF2">
        <w:rPr>
          <w:rStyle w:val="VerbatimChar"/>
          <w:rFonts w:ascii="Arial" w:hAnsi="Arial" w:cs="Arial"/>
          <w:color w:val="000000" w:themeColor="text1"/>
        </w:rPr>
        <w:t xml:space="preserve">  ISPICKVAL(Status__c, "New"),</w:t>
      </w:r>
      <w:r w:rsidRPr="00EF5EF2">
        <w:rPr>
          <w:rFonts w:ascii="Arial" w:hAnsi="Arial" w:cs="Arial"/>
          <w:color w:val="000000" w:themeColor="text1"/>
        </w:rPr>
        <w:br/>
      </w:r>
      <w:r w:rsidRPr="00EF5EF2">
        <w:rPr>
          <w:rStyle w:val="VerbatimChar"/>
          <w:rFonts w:ascii="Arial" w:hAnsi="Arial" w:cs="Arial"/>
          <w:color w:val="000000" w:themeColor="text1"/>
        </w:rPr>
        <w:t xml:space="preserve">  ISBLANK(Address__c)</w:t>
      </w:r>
      <w:r w:rsidRPr="00EF5EF2">
        <w:rPr>
          <w:rFonts w:ascii="Arial" w:hAnsi="Arial" w:cs="Arial"/>
          <w:color w:val="000000" w:themeColor="text1"/>
        </w:rPr>
        <w:br/>
      </w:r>
      <w:r w:rsidRPr="00EF5EF2">
        <w:rPr>
          <w:rStyle w:val="VerbatimChar"/>
          <w:rFonts w:ascii="Arial" w:hAnsi="Arial" w:cs="Arial"/>
          <w:color w:val="000000" w:themeColor="text1"/>
        </w:rPr>
        <w:t>)</w:t>
      </w:r>
    </w:p>
    <w:p w14:paraId="52ED155D" w14:textId="77777777" w:rsidR="00E40455" w:rsidRPr="00EF5EF2" w:rsidRDefault="00715A79" w:rsidP="00EF5EF2">
      <w:pPr>
        <w:numPr>
          <w:ilvl w:val="1"/>
          <w:numId w:val="4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>Error: “Address is required when creating a new request.”</w:t>
      </w:r>
    </w:p>
    <w:p w14:paraId="6C59817A" w14:textId="77777777" w:rsidR="00E40455" w:rsidRDefault="00715A79" w:rsidP="00EF5EF2">
      <w:pPr>
        <w:numPr>
          <w:ilvl w:val="1"/>
          <w:numId w:val="4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>Error Location: Address field.</w:t>
      </w:r>
    </w:p>
    <w:p w14:paraId="54F1F7E7" w14:textId="6D019047" w:rsidR="00EF5EF2" w:rsidRPr="00EF5EF2" w:rsidRDefault="00EF5EF2" w:rsidP="00EF5EF2">
      <w:pPr>
        <w:numPr>
          <w:ilvl w:val="1"/>
          <w:numId w:val="4"/>
        </w:numPr>
        <w:ind w:left="142"/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drawing>
          <wp:inline distT="0" distB="0" distL="0" distR="0" wp14:anchorId="7008EC5A" wp14:editId="1F2F96AC">
            <wp:extent cx="6227445" cy="3079115"/>
            <wp:effectExtent l="0" t="0" r="0" b="0"/>
            <wp:docPr id="1501337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133742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27445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93565" w14:textId="243C8B72" w:rsidR="00E40455" w:rsidRPr="00EF5EF2" w:rsidRDefault="00715A79" w:rsidP="00EF5EF2">
      <w:pPr>
        <w:pStyle w:val="Heading2"/>
        <w:rPr>
          <w:rFonts w:ascii="Arial" w:hAnsi="Arial" w:cs="Arial"/>
          <w:color w:val="000000" w:themeColor="text1"/>
        </w:rPr>
      </w:pPr>
      <w:bookmarkStart w:id="2" w:name="X50872433ba05a76d8aac56e46df45c87e545730"/>
      <w:bookmarkEnd w:id="1"/>
      <w:r w:rsidRPr="00EF5EF2">
        <w:rPr>
          <w:rFonts w:ascii="Arial" w:hAnsi="Arial" w:cs="Arial"/>
          <w:color w:val="000000" w:themeColor="text1"/>
        </w:rPr>
        <w:lastRenderedPageBreak/>
        <w:t xml:space="preserve"> Process Builder (Record-Triggered Automation)</w:t>
      </w:r>
    </w:p>
    <w:p w14:paraId="04E20A49" w14:textId="77777777" w:rsidR="00E40455" w:rsidRPr="00EF5EF2" w:rsidRDefault="00715A79" w:rsidP="00EF5EF2">
      <w:pPr>
        <w:pStyle w:val="FirstParagraph"/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b/>
          <w:bCs/>
          <w:color w:val="000000" w:themeColor="text1"/>
        </w:rPr>
        <w:t>Process Name</w:t>
      </w:r>
      <w:r w:rsidRPr="00EF5EF2">
        <w:rPr>
          <w:rFonts w:ascii="Arial" w:hAnsi="Arial" w:cs="Arial"/>
          <w:color w:val="000000" w:themeColor="text1"/>
        </w:rPr>
        <w:t>: Pickup Request Completion → Update Truck Status</w:t>
      </w:r>
    </w:p>
    <w:p w14:paraId="6EB13489" w14:textId="77777777" w:rsidR="00E40455" w:rsidRPr="00EF5EF2" w:rsidRDefault="00715A79" w:rsidP="00EF5EF2">
      <w:pPr>
        <w:pStyle w:val="Compact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b/>
          <w:bCs/>
          <w:color w:val="000000" w:themeColor="text1"/>
        </w:rPr>
        <w:t>Trigger</w:t>
      </w:r>
      <w:r w:rsidRPr="00EF5EF2">
        <w:rPr>
          <w:rFonts w:ascii="Arial" w:hAnsi="Arial" w:cs="Arial"/>
          <w:color w:val="000000" w:themeColor="text1"/>
        </w:rPr>
        <w:t>: When Pickup Request is updated.</w:t>
      </w:r>
    </w:p>
    <w:p w14:paraId="1F396E70" w14:textId="77777777" w:rsidR="00E40455" w:rsidRPr="00EF5EF2" w:rsidRDefault="00715A79" w:rsidP="00EF5EF2">
      <w:pPr>
        <w:pStyle w:val="Compact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b/>
          <w:bCs/>
          <w:color w:val="000000" w:themeColor="text1"/>
        </w:rPr>
        <w:t>Criteria</w:t>
      </w:r>
      <w:r w:rsidRPr="00EF5EF2">
        <w:rPr>
          <w:rFonts w:ascii="Arial" w:hAnsi="Arial" w:cs="Arial"/>
          <w:color w:val="000000" w:themeColor="text1"/>
        </w:rPr>
        <w:t>: Status = Completed.</w:t>
      </w:r>
    </w:p>
    <w:p w14:paraId="794E80FF" w14:textId="77777777" w:rsidR="00E40455" w:rsidRPr="00EF5EF2" w:rsidRDefault="00715A79" w:rsidP="00EF5EF2">
      <w:pPr>
        <w:pStyle w:val="Compact"/>
        <w:numPr>
          <w:ilvl w:val="0"/>
          <w:numId w:val="5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b/>
          <w:bCs/>
          <w:color w:val="000000" w:themeColor="text1"/>
        </w:rPr>
        <w:t>Immediate Action</w:t>
      </w:r>
      <w:r w:rsidRPr="00EF5EF2">
        <w:rPr>
          <w:rFonts w:ascii="Arial" w:hAnsi="Arial" w:cs="Arial"/>
          <w:color w:val="000000" w:themeColor="text1"/>
        </w:rPr>
        <w:t>: Update Records → Related Truck (Assigned Truck Lookup).</w:t>
      </w:r>
    </w:p>
    <w:p w14:paraId="53B7AD52" w14:textId="77777777" w:rsidR="00E40455" w:rsidRPr="00EF5EF2" w:rsidRDefault="00715A79" w:rsidP="00EF5EF2">
      <w:pPr>
        <w:pStyle w:val="Compact"/>
        <w:numPr>
          <w:ilvl w:val="1"/>
          <w:numId w:val="6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 xml:space="preserve">Field: </w:t>
      </w:r>
      <w:r w:rsidRPr="00EF5EF2">
        <w:rPr>
          <w:rStyle w:val="VerbatimChar"/>
          <w:rFonts w:ascii="Arial" w:hAnsi="Arial" w:cs="Arial"/>
          <w:color w:val="000000" w:themeColor="text1"/>
        </w:rPr>
        <w:t>Status__c</w:t>
      </w:r>
    </w:p>
    <w:p w14:paraId="48811834" w14:textId="77777777" w:rsidR="00E40455" w:rsidRPr="00EF5EF2" w:rsidRDefault="00715A79" w:rsidP="00EF5EF2">
      <w:pPr>
        <w:pStyle w:val="Compact"/>
        <w:numPr>
          <w:ilvl w:val="1"/>
          <w:numId w:val="6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 xml:space="preserve">Value: </w:t>
      </w:r>
      <w:r w:rsidRPr="00EF5EF2">
        <w:rPr>
          <w:rStyle w:val="VerbatimChar"/>
          <w:rFonts w:ascii="Arial" w:hAnsi="Arial" w:cs="Arial"/>
          <w:color w:val="000000" w:themeColor="text1"/>
        </w:rPr>
        <w:t>Available</w:t>
      </w:r>
    </w:p>
    <w:p w14:paraId="7B063E42" w14:textId="5133E3AB" w:rsidR="00EF5EF2" w:rsidRDefault="00EF5EF2" w:rsidP="00EF5EF2">
      <w:pPr>
        <w:pStyle w:val="Heading2"/>
        <w:rPr>
          <w:rFonts w:ascii="Arial" w:hAnsi="Arial" w:cs="Arial"/>
          <w:color w:val="000000" w:themeColor="text1"/>
        </w:rPr>
      </w:pPr>
      <w:bookmarkStart w:id="3" w:name="approval-process"/>
      <w:bookmarkEnd w:id="2"/>
      <w:r w:rsidRPr="00EF5EF2">
        <w:rPr>
          <w:rFonts w:ascii="Arial" w:hAnsi="Arial" w:cs="Arial"/>
          <w:color w:val="000000" w:themeColor="text1"/>
        </w:rPr>
        <w:drawing>
          <wp:inline distT="0" distB="0" distL="0" distR="0" wp14:anchorId="4EB1E4D2" wp14:editId="43AAB731">
            <wp:extent cx="6227445" cy="2832100"/>
            <wp:effectExtent l="0" t="0" r="0" b="0"/>
            <wp:docPr id="2647725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77257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27445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63D5E" w14:textId="4EBB1AF6" w:rsidR="00E40455" w:rsidRPr="00EF5EF2" w:rsidRDefault="00715A79" w:rsidP="00EF5EF2">
      <w:pPr>
        <w:pStyle w:val="Heading2"/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>Approval Process</w:t>
      </w:r>
    </w:p>
    <w:p w14:paraId="3B1CECEE" w14:textId="77777777" w:rsidR="00E40455" w:rsidRDefault="00715A79" w:rsidP="00EF5EF2">
      <w:pPr>
        <w:pStyle w:val="FirstParagraph"/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b/>
          <w:bCs/>
          <w:color w:val="000000" w:themeColor="text1"/>
        </w:rPr>
        <w:t>Example Approval:</w:t>
      </w:r>
      <w:r w:rsidRPr="00EF5EF2">
        <w:rPr>
          <w:rFonts w:ascii="Arial" w:hAnsi="Arial" w:cs="Arial"/>
          <w:color w:val="000000" w:themeColor="text1"/>
        </w:rPr>
        <w:t xml:space="preserve"> - </w:t>
      </w:r>
      <w:r w:rsidRPr="00EF5EF2">
        <w:rPr>
          <w:rFonts w:ascii="Arial" w:hAnsi="Arial" w:cs="Arial"/>
          <w:b/>
          <w:bCs/>
          <w:color w:val="000000" w:themeColor="text1"/>
        </w:rPr>
        <w:t>Object</w:t>
      </w:r>
      <w:r w:rsidRPr="00EF5EF2">
        <w:rPr>
          <w:rFonts w:ascii="Arial" w:hAnsi="Arial" w:cs="Arial"/>
          <w:color w:val="000000" w:themeColor="text1"/>
        </w:rPr>
        <w:t xml:space="preserve">: Pickup Request - </w:t>
      </w:r>
      <w:r w:rsidRPr="00EF5EF2">
        <w:rPr>
          <w:rFonts w:ascii="Arial" w:hAnsi="Arial" w:cs="Arial"/>
          <w:b/>
          <w:bCs/>
          <w:color w:val="000000" w:themeColor="text1"/>
        </w:rPr>
        <w:t>Process Name</w:t>
      </w:r>
      <w:r w:rsidRPr="00EF5EF2">
        <w:rPr>
          <w:rFonts w:ascii="Arial" w:hAnsi="Arial" w:cs="Arial"/>
          <w:color w:val="000000" w:themeColor="text1"/>
        </w:rPr>
        <w:t xml:space="preserve">: City Official Approval - </w:t>
      </w:r>
      <w:r w:rsidRPr="00EF5EF2">
        <w:rPr>
          <w:rFonts w:ascii="Arial" w:hAnsi="Arial" w:cs="Arial"/>
          <w:b/>
          <w:bCs/>
          <w:color w:val="000000" w:themeColor="text1"/>
        </w:rPr>
        <w:t>Entry Criteria</w:t>
      </w:r>
      <w:r w:rsidRPr="00EF5EF2">
        <w:rPr>
          <w:rFonts w:ascii="Arial" w:hAnsi="Arial" w:cs="Arial"/>
          <w:color w:val="000000" w:themeColor="text1"/>
        </w:rPr>
        <w:t xml:space="preserve">: Status = </w:t>
      </w:r>
      <w:r w:rsidRPr="00EF5EF2">
        <w:rPr>
          <w:rStyle w:val="VerbatimChar"/>
          <w:rFonts w:ascii="Arial" w:hAnsi="Arial" w:cs="Arial"/>
          <w:color w:val="000000" w:themeColor="text1"/>
        </w:rPr>
        <w:t>New</w:t>
      </w:r>
      <w:r w:rsidRPr="00EF5EF2">
        <w:rPr>
          <w:rFonts w:ascii="Arial" w:hAnsi="Arial" w:cs="Arial"/>
          <w:color w:val="000000" w:themeColor="text1"/>
        </w:rPr>
        <w:t xml:space="preserve"> AND Priority = </w:t>
      </w:r>
      <w:r w:rsidRPr="00EF5EF2">
        <w:rPr>
          <w:rStyle w:val="VerbatimChar"/>
          <w:rFonts w:ascii="Arial" w:hAnsi="Arial" w:cs="Arial"/>
          <w:color w:val="000000" w:themeColor="text1"/>
        </w:rPr>
        <w:t>High</w:t>
      </w:r>
      <w:r w:rsidRPr="00EF5EF2">
        <w:rPr>
          <w:rFonts w:ascii="Arial" w:hAnsi="Arial" w:cs="Arial"/>
          <w:color w:val="000000" w:themeColor="text1"/>
        </w:rPr>
        <w:t xml:space="preserve"> - </w:t>
      </w:r>
      <w:r w:rsidRPr="00EF5EF2">
        <w:rPr>
          <w:rFonts w:ascii="Arial" w:hAnsi="Arial" w:cs="Arial"/>
          <w:b/>
          <w:bCs/>
          <w:color w:val="000000" w:themeColor="text1"/>
        </w:rPr>
        <w:t>Steps</w:t>
      </w:r>
      <w:r w:rsidRPr="00EF5EF2">
        <w:rPr>
          <w:rFonts w:ascii="Arial" w:hAnsi="Arial" w:cs="Arial"/>
          <w:color w:val="000000" w:themeColor="text1"/>
        </w:rPr>
        <w:t xml:space="preserve">: Submitter → Collector → City Official. - </w:t>
      </w:r>
      <w:r w:rsidRPr="00EF5EF2">
        <w:rPr>
          <w:rFonts w:ascii="Arial" w:hAnsi="Arial" w:cs="Arial"/>
          <w:b/>
          <w:bCs/>
          <w:color w:val="000000" w:themeColor="text1"/>
        </w:rPr>
        <w:t>Final Approval Action</w:t>
      </w:r>
      <w:r w:rsidRPr="00EF5EF2">
        <w:rPr>
          <w:rFonts w:ascii="Arial" w:hAnsi="Arial" w:cs="Arial"/>
          <w:color w:val="000000" w:themeColor="text1"/>
        </w:rPr>
        <w:t xml:space="preserve">: Change Status → Approved. - </w:t>
      </w:r>
      <w:r w:rsidRPr="00EF5EF2">
        <w:rPr>
          <w:rFonts w:ascii="Arial" w:hAnsi="Arial" w:cs="Arial"/>
          <w:b/>
          <w:bCs/>
          <w:color w:val="000000" w:themeColor="text1"/>
        </w:rPr>
        <w:t>Final Rejection Action</w:t>
      </w:r>
      <w:r w:rsidRPr="00EF5EF2">
        <w:rPr>
          <w:rFonts w:ascii="Arial" w:hAnsi="Arial" w:cs="Arial"/>
          <w:color w:val="000000" w:themeColor="text1"/>
        </w:rPr>
        <w:t>: Change Status → Rejected.</w:t>
      </w:r>
    </w:p>
    <w:p w14:paraId="25922DFB" w14:textId="77777777" w:rsidR="00EF5EF2" w:rsidRPr="00EF5EF2" w:rsidRDefault="00EF5EF2" w:rsidP="00EF5EF2">
      <w:pPr>
        <w:pStyle w:val="BodyText"/>
      </w:pPr>
    </w:p>
    <w:p w14:paraId="1A832951" w14:textId="55E1BC19" w:rsidR="00E40455" w:rsidRPr="00EF5EF2" w:rsidRDefault="00715A79" w:rsidP="00EF5EF2">
      <w:pPr>
        <w:pStyle w:val="Heading2"/>
        <w:rPr>
          <w:rFonts w:ascii="Arial" w:hAnsi="Arial" w:cs="Arial"/>
          <w:color w:val="000000" w:themeColor="text1"/>
        </w:rPr>
      </w:pPr>
      <w:bookmarkStart w:id="4" w:name="flow-builder"/>
      <w:bookmarkEnd w:id="3"/>
      <w:r w:rsidRPr="00EF5EF2">
        <w:rPr>
          <w:rFonts w:ascii="Arial" w:hAnsi="Arial" w:cs="Arial"/>
          <w:color w:val="000000" w:themeColor="text1"/>
        </w:rPr>
        <w:t>Flow Builder</w:t>
      </w:r>
    </w:p>
    <w:p w14:paraId="34D4D348" w14:textId="77777777" w:rsidR="00E40455" w:rsidRPr="00EF5EF2" w:rsidRDefault="00715A79" w:rsidP="00EF5EF2">
      <w:pPr>
        <w:pStyle w:val="FirstParagraph"/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>Flows replace Workflow &amp; Process Builder. Create:</w:t>
      </w:r>
    </w:p>
    <w:p w14:paraId="63BA363D" w14:textId="77777777" w:rsidR="00E40455" w:rsidRPr="00EF5EF2" w:rsidRDefault="00715A79" w:rsidP="00EF5EF2">
      <w:pPr>
        <w:pStyle w:val="Compact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b/>
          <w:bCs/>
          <w:color w:val="000000" w:themeColor="text1"/>
        </w:rPr>
        <w:t>Screen Flow</w:t>
      </w:r>
      <w:r w:rsidRPr="00EF5EF2">
        <w:rPr>
          <w:rFonts w:ascii="Arial" w:hAnsi="Arial" w:cs="Arial"/>
          <w:color w:val="000000" w:themeColor="text1"/>
        </w:rPr>
        <w:t xml:space="preserve"> → Citizen submits Pickup Request.</w:t>
      </w:r>
    </w:p>
    <w:p w14:paraId="79BFAE21" w14:textId="77777777" w:rsidR="00E40455" w:rsidRPr="00EF5EF2" w:rsidRDefault="00715A79" w:rsidP="00EF5EF2">
      <w:pPr>
        <w:pStyle w:val="Compact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b/>
          <w:bCs/>
          <w:color w:val="000000" w:themeColor="text1"/>
        </w:rPr>
        <w:t>Record-Triggered Flow</w:t>
      </w:r>
      <w:r w:rsidRPr="00EF5EF2">
        <w:rPr>
          <w:rFonts w:ascii="Arial" w:hAnsi="Arial" w:cs="Arial"/>
          <w:color w:val="000000" w:themeColor="text1"/>
        </w:rPr>
        <w:t xml:space="preserve"> → Auto-assign Collector when Status = New.</w:t>
      </w:r>
    </w:p>
    <w:p w14:paraId="49881E60" w14:textId="77777777" w:rsidR="00E40455" w:rsidRPr="00EF5EF2" w:rsidRDefault="00715A79" w:rsidP="00EF5EF2">
      <w:pPr>
        <w:pStyle w:val="Compact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b/>
          <w:bCs/>
          <w:color w:val="000000" w:themeColor="text1"/>
        </w:rPr>
        <w:t>Scheduled Flow</w:t>
      </w:r>
      <w:r w:rsidRPr="00EF5EF2">
        <w:rPr>
          <w:rFonts w:ascii="Arial" w:hAnsi="Arial" w:cs="Arial"/>
          <w:color w:val="000000" w:themeColor="text1"/>
        </w:rPr>
        <w:t xml:space="preserve"> → Send reminder email 1 day before Pickup_Date__c.</w:t>
      </w:r>
    </w:p>
    <w:p w14:paraId="0602226B" w14:textId="77777777" w:rsidR="00E40455" w:rsidRDefault="00715A79" w:rsidP="00EF5EF2">
      <w:pPr>
        <w:pStyle w:val="Compact"/>
        <w:numPr>
          <w:ilvl w:val="0"/>
          <w:numId w:val="7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b/>
          <w:bCs/>
          <w:color w:val="000000" w:themeColor="text1"/>
        </w:rPr>
        <w:t>Auto-Launched Flow</w:t>
      </w:r>
      <w:r w:rsidRPr="00EF5EF2">
        <w:rPr>
          <w:rFonts w:ascii="Arial" w:hAnsi="Arial" w:cs="Arial"/>
          <w:color w:val="000000" w:themeColor="text1"/>
        </w:rPr>
        <w:t xml:space="preserve"> → Reusable logic for truck status updates.</w:t>
      </w:r>
    </w:p>
    <w:p w14:paraId="77F16903" w14:textId="77777777" w:rsidR="00EF5EF2" w:rsidRDefault="00EF5EF2" w:rsidP="00EF5EF2">
      <w:pPr>
        <w:pStyle w:val="Compact"/>
        <w:ind w:left="720"/>
        <w:rPr>
          <w:rFonts w:ascii="Arial" w:hAnsi="Arial" w:cs="Arial"/>
          <w:b/>
          <w:bCs/>
          <w:color w:val="000000" w:themeColor="text1"/>
        </w:rPr>
      </w:pPr>
    </w:p>
    <w:p w14:paraId="3E151F6A" w14:textId="77777777" w:rsidR="00EF5EF2" w:rsidRDefault="00EF5EF2" w:rsidP="00EF5EF2">
      <w:pPr>
        <w:pStyle w:val="Compact"/>
        <w:ind w:left="720"/>
        <w:rPr>
          <w:rFonts w:ascii="Arial" w:hAnsi="Arial" w:cs="Arial"/>
          <w:b/>
          <w:bCs/>
          <w:color w:val="000000" w:themeColor="text1"/>
        </w:rPr>
      </w:pPr>
    </w:p>
    <w:p w14:paraId="0840D6B4" w14:textId="77777777" w:rsidR="00EF5EF2" w:rsidRDefault="00EF5EF2" w:rsidP="00EF5EF2">
      <w:pPr>
        <w:pStyle w:val="Compact"/>
        <w:ind w:left="720"/>
        <w:rPr>
          <w:rFonts w:ascii="Arial" w:hAnsi="Arial" w:cs="Arial"/>
          <w:b/>
          <w:bCs/>
          <w:color w:val="000000" w:themeColor="text1"/>
        </w:rPr>
      </w:pPr>
    </w:p>
    <w:p w14:paraId="440A8C0C" w14:textId="77777777" w:rsidR="00EF5EF2" w:rsidRDefault="00EF5EF2" w:rsidP="00EF5EF2">
      <w:pPr>
        <w:pStyle w:val="Compact"/>
        <w:ind w:left="720"/>
        <w:rPr>
          <w:rFonts w:ascii="Arial" w:hAnsi="Arial" w:cs="Arial"/>
          <w:b/>
          <w:bCs/>
          <w:color w:val="000000" w:themeColor="text1"/>
        </w:rPr>
      </w:pPr>
    </w:p>
    <w:p w14:paraId="7A5BA1D0" w14:textId="77777777" w:rsidR="00EF5EF2" w:rsidRPr="00EF5EF2" w:rsidRDefault="00EF5EF2" w:rsidP="00EF5EF2">
      <w:pPr>
        <w:pStyle w:val="Compact"/>
        <w:ind w:left="720"/>
        <w:rPr>
          <w:rFonts w:ascii="Arial" w:hAnsi="Arial" w:cs="Arial"/>
          <w:color w:val="000000" w:themeColor="text1"/>
        </w:rPr>
      </w:pPr>
    </w:p>
    <w:p w14:paraId="42FAA05D" w14:textId="14888EFA" w:rsidR="00E40455" w:rsidRPr="00EF5EF2" w:rsidRDefault="00715A79" w:rsidP="00EF5EF2">
      <w:pPr>
        <w:pStyle w:val="Heading2"/>
        <w:rPr>
          <w:rFonts w:ascii="Arial" w:hAnsi="Arial" w:cs="Arial"/>
          <w:color w:val="000000" w:themeColor="text1"/>
        </w:rPr>
      </w:pPr>
      <w:bookmarkStart w:id="5" w:name="email-alerts"/>
      <w:bookmarkEnd w:id="4"/>
      <w:r w:rsidRPr="00EF5EF2">
        <w:rPr>
          <w:rFonts w:ascii="Arial" w:hAnsi="Arial" w:cs="Arial"/>
          <w:color w:val="000000" w:themeColor="text1"/>
        </w:rPr>
        <w:lastRenderedPageBreak/>
        <w:t xml:space="preserve"> Email Alerts</w:t>
      </w:r>
    </w:p>
    <w:p w14:paraId="23E6E9A0" w14:textId="77777777" w:rsidR="00E40455" w:rsidRPr="00EF5EF2" w:rsidRDefault="00715A79" w:rsidP="00EF5EF2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 xml:space="preserve">Create </w:t>
      </w:r>
      <w:r w:rsidRPr="00EF5EF2">
        <w:rPr>
          <w:rFonts w:ascii="Arial" w:hAnsi="Arial" w:cs="Arial"/>
          <w:b/>
          <w:bCs/>
          <w:color w:val="000000" w:themeColor="text1"/>
        </w:rPr>
        <w:t>Email Templates</w:t>
      </w:r>
      <w:r w:rsidRPr="00EF5EF2">
        <w:rPr>
          <w:rFonts w:ascii="Arial" w:hAnsi="Arial" w:cs="Arial"/>
          <w:color w:val="000000" w:themeColor="text1"/>
        </w:rPr>
        <w:t>:</w:t>
      </w:r>
    </w:p>
    <w:p w14:paraId="6C9D70CB" w14:textId="77777777" w:rsidR="00E40455" w:rsidRPr="00EF5EF2" w:rsidRDefault="00715A79" w:rsidP="00EF5EF2">
      <w:pPr>
        <w:pStyle w:val="Compact"/>
        <w:numPr>
          <w:ilvl w:val="1"/>
          <w:numId w:val="9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>Citizen Confirmation</w:t>
      </w:r>
    </w:p>
    <w:p w14:paraId="6EFD1B7F" w14:textId="77777777" w:rsidR="00E40455" w:rsidRPr="00EF5EF2" w:rsidRDefault="00715A79" w:rsidP="00EF5EF2">
      <w:pPr>
        <w:pStyle w:val="Compact"/>
        <w:numPr>
          <w:ilvl w:val="1"/>
          <w:numId w:val="9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>Collector Assignment Notification</w:t>
      </w:r>
    </w:p>
    <w:p w14:paraId="7F14CBCC" w14:textId="77777777" w:rsidR="00E40455" w:rsidRPr="00EF5EF2" w:rsidRDefault="00715A79" w:rsidP="00EF5EF2">
      <w:pPr>
        <w:pStyle w:val="Compact"/>
        <w:numPr>
          <w:ilvl w:val="1"/>
          <w:numId w:val="9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>Request Completion Notice</w:t>
      </w:r>
    </w:p>
    <w:p w14:paraId="5BDB4A44" w14:textId="77777777" w:rsidR="00E40455" w:rsidRPr="00EF5EF2" w:rsidRDefault="00715A79" w:rsidP="00EF5EF2">
      <w:pPr>
        <w:pStyle w:val="Compact"/>
        <w:numPr>
          <w:ilvl w:val="0"/>
          <w:numId w:val="8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 xml:space="preserve">Create </w:t>
      </w:r>
      <w:r w:rsidRPr="00EF5EF2">
        <w:rPr>
          <w:rFonts w:ascii="Arial" w:hAnsi="Arial" w:cs="Arial"/>
          <w:b/>
          <w:bCs/>
          <w:color w:val="000000" w:themeColor="text1"/>
        </w:rPr>
        <w:t>Email Alerts</w:t>
      </w:r>
      <w:r w:rsidRPr="00EF5EF2">
        <w:rPr>
          <w:rFonts w:ascii="Arial" w:hAnsi="Arial" w:cs="Arial"/>
          <w:color w:val="000000" w:themeColor="text1"/>
        </w:rPr>
        <w:t>:</w:t>
      </w:r>
    </w:p>
    <w:p w14:paraId="06BD07F8" w14:textId="77777777" w:rsidR="00E40455" w:rsidRPr="00EF5EF2" w:rsidRDefault="00715A79" w:rsidP="00EF5EF2">
      <w:pPr>
        <w:pStyle w:val="Compact"/>
        <w:numPr>
          <w:ilvl w:val="1"/>
          <w:numId w:val="10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>Use templates above</w:t>
      </w:r>
    </w:p>
    <w:p w14:paraId="1CE772D6" w14:textId="77777777" w:rsidR="00E40455" w:rsidRPr="00EF5EF2" w:rsidRDefault="00715A79" w:rsidP="00EF5EF2">
      <w:pPr>
        <w:pStyle w:val="Compact"/>
        <w:numPr>
          <w:ilvl w:val="1"/>
          <w:numId w:val="10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color w:val="000000" w:themeColor="text1"/>
        </w:rPr>
        <w:t>Set recipients via related fields (e.g., Assigned Collector, Request Owner)</w:t>
      </w:r>
    </w:p>
    <w:p w14:paraId="7C914261" w14:textId="44597AAB" w:rsidR="00E40455" w:rsidRPr="00EF5EF2" w:rsidRDefault="00715A79" w:rsidP="00EF5EF2">
      <w:pPr>
        <w:pStyle w:val="Heading2"/>
        <w:rPr>
          <w:rFonts w:ascii="Arial" w:hAnsi="Arial" w:cs="Arial"/>
          <w:color w:val="000000" w:themeColor="text1"/>
        </w:rPr>
      </w:pPr>
      <w:bookmarkStart w:id="6" w:name="field-updates"/>
      <w:bookmarkEnd w:id="5"/>
      <w:r w:rsidRPr="00EF5EF2">
        <w:rPr>
          <w:rFonts w:ascii="Arial" w:hAnsi="Arial" w:cs="Arial"/>
          <w:color w:val="000000" w:themeColor="text1"/>
        </w:rPr>
        <w:t xml:space="preserve"> Field Updates</w:t>
      </w:r>
    </w:p>
    <w:p w14:paraId="6BAC6D2F" w14:textId="77777777" w:rsidR="00E40455" w:rsidRPr="00EF5EF2" w:rsidRDefault="00715A79" w:rsidP="00EF5EF2">
      <w:pPr>
        <w:pStyle w:val="FirstParagraph"/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b/>
          <w:bCs/>
          <w:color w:val="000000" w:themeColor="text1"/>
        </w:rPr>
        <w:t>Example Field Update:</w:t>
      </w:r>
      <w:r w:rsidRPr="00EF5EF2">
        <w:rPr>
          <w:rFonts w:ascii="Arial" w:hAnsi="Arial" w:cs="Arial"/>
          <w:color w:val="000000" w:themeColor="text1"/>
        </w:rPr>
        <w:t xml:space="preserve"> - </w:t>
      </w:r>
      <w:r w:rsidRPr="00EF5EF2">
        <w:rPr>
          <w:rFonts w:ascii="Arial" w:hAnsi="Arial" w:cs="Arial"/>
          <w:b/>
          <w:bCs/>
          <w:color w:val="000000" w:themeColor="text1"/>
        </w:rPr>
        <w:t>Object</w:t>
      </w:r>
      <w:r w:rsidRPr="00EF5EF2">
        <w:rPr>
          <w:rFonts w:ascii="Arial" w:hAnsi="Arial" w:cs="Arial"/>
          <w:color w:val="000000" w:themeColor="text1"/>
        </w:rPr>
        <w:t xml:space="preserve">: Pickup Request - </w:t>
      </w:r>
      <w:r w:rsidRPr="00EF5EF2">
        <w:rPr>
          <w:rFonts w:ascii="Arial" w:hAnsi="Arial" w:cs="Arial"/>
          <w:b/>
          <w:bCs/>
          <w:color w:val="000000" w:themeColor="text1"/>
        </w:rPr>
        <w:t>Name</w:t>
      </w:r>
      <w:r w:rsidRPr="00EF5EF2">
        <w:rPr>
          <w:rFonts w:ascii="Arial" w:hAnsi="Arial" w:cs="Arial"/>
          <w:color w:val="000000" w:themeColor="text1"/>
        </w:rPr>
        <w:t xml:space="preserve">: Auto-close Request - </w:t>
      </w:r>
      <w:r w:rsidRPr="00EF5EF2">
        <w:rPr>
          <w:rFonts w:ascii="Arial" w:hAnsi="Arial" w:cs="Arial"/>
          <w:b/>
          <w:bCs/>
          <w:color w:val="000000" w:themeColor="text1"/>
        </w:rPr>
        <w:t>Action</w:t>
      </w:r>
      <w:r w:rsidRPr="00EF5EF2">
        <w:rPr>
          <w:rFonts w:ascii="Arial" w:hAnsi="Arial" w:cs="Arial"/>
          <w:color w:val="000000" w:themeColor="text1"/>
        </w:rPr>
        <w:t xml:space="preserve">: Change Status to </w:t>
      </w:r>
      <w:r w:rsidRPr="00EF5EF2">
        <w:rPr>
          <w:rStyle w:val="VerbatimChar"/>
          <w:rFonts w:ascii="Arial" w:hAnsi="Arial" w:cs="Arial"/>
          <w:color w:val="000000" w:themeColor="text1"/>
        </w:rPr>
        <w:t>Closed</w:t>
      </w:r>
      <w:r w:rsidRPr="00EF5EF2">
        <w:rPr>
          <w:rFonts w:ascii="Arial" w:hAnsi="Arial" w:cs="Arial"/>
          <w:color w:val="000000" w:themeColor="text1"/>
        </w:rPr>
        <w:t xml:space="preserve"> when approved.</w:t>
      </w:r>
    </w:p>
    <w:p w14:paraId="6265BC3C" w14:textId="060E872C" w:rsidR="00E40455" w:rsidRPr="00EF5EF2" w:rsidRDefault="00715A79" w:rsidP="00EF5EF2">
      <w:pPr>
        <w:pStyle w:val="Heading2"/>
        <w:rPr>
          <w:rFonts w:ascii="Arial" w:hAnsi="Arial" w:cs="Arial"/>
          <w:color w:val="000000" w:themeColor="text1"/>
        </w:rPr>
      </w:pPr>
      <w:bookmarkStart w:id="7" w:name="tasks-notifications"/>
      <w:bookmarkEnd w:id="6"/>
      <w:r w:rsidRPr="00EF5EF2">
        <w:rPr>
          <w:rFonts w:ascii="Arial" w:hAnsi="Arial" w:cs="Arial"/>
          <w:color w:val="000000" w:themeColor="text1"/>
        </w:rPr>
        <w:t xml:space="preserve"> Tasks &amp; Notifications</w:t>
      </w:r>
    </w:p>
    <w:p w14:paraId="73F342A7" w14:textId="77777777" w:rsidR="00E40455" w:rsidRPr="00EF5EF2" w:rsidRDefault="00715A79" w:rsidP="00EF5EF2">
      <w:pPr>
        <w:pStyle w:val="Compact"/>
        <w:numPr>
          <w:ilvl w:val="0"/>
          <w:numId w:val="11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b/>
          <w:bCs/>
          <w:color w:val="000000" w:themeColor="text1"/>
        </w:rPr>
        <w:t>Task Example</w:t>
      </w:r>
      <w:r w:rsidRPr="00EF5EF2">
        <w:rPr>
          <w:rFonts w:ascii="Arial" w:hAnsi="Arial" w:cs="Arial"/>
          <w:color w:val="000000" w:themeColor="text1"/>
        </w:rPr>
        <w:t>: Auto-create task for Collector → “Check assigned pickup.”</w:t>
      </w:r>
    </w:p>
    <w:p w14:paraId="56510058" w14:textId="77777777" w:rsidR="00E40455" w:rsidRPr="00EF5EF2" w:rsidRDefault="00715A79" w:rsidP="00EF5EF2">
      <w:pPr>
        <w:pStyle w:val="Compact"/>
        <w:numPr>
          <w:ilvl w:val="0"/>
          <w:numId w:val="11"/>
        </w:numPr>
        <w:rPr>
          <w:rFonts w:ascii="Arial" w:hAnsi="Arial" w:cs="Arial"/>
          <w:color w:val="000000" w:themeColor="text1"/>
        </w:rPr>
      </w:pPr>
      <w:r w:rsidRPr="00EF5EF2">
        <w:rPr>
          <w:rFonts w:ascii="Arial" w:hAnsi="Arial" w:cs="Arial"/>
          <w:b/>
          <w:bCs/>
          <w:color w:val="000000" w:themeColor="text1"/>
        </w:rPr>
        <w:t>Custom Notification</w:t>
      </w:r>
      <w:r w:rsidRPr="00EF5EF2">
        <w:rPr>
          <w:rFonts w:ascii="Arial" w:hAnsi="Arial" w:cs="Arial"/>
          <w:color w:val="000000" w:themeColor="text1"/>
        </w:rPr>
        <w:t>: Send mobile notification to City Officials when a High Priority Request is submitted.</w:t>
      </w:r>
    </w:p>
    <w:p w14:paraId="6686F9BA" w14:textId="766453AF" w:rsidR="00E40455" w:rsidRPr="00EF5EF2" w:rsidRDefault="00E40455" w:rsidP="00EF5EF2">
      <w:pPr>
        <w:rPr>
          <w:rFonts w:ascii="Arial" w:hAnsi="Arial" w:cs="Arial"/>
          <w:color w:val="000000" w:themeColor="text1"/>
        </w:rPr>
      </w:pPr>
    </w:p>
    <w:bookmarkEnd w:id="0"/>
    <w:bookmarkEnd w:id="7"/>
    <w:p w14:paraId="1F71157A" w14:textId="0B802217" w:rsidR="00E40455" w:rsidRPr="00EF5EF2" w:rsidRDefault="00E40455" w:rsidP="00EF5EF2">
      <w:pPr>
        <w:pStyle w:val="FirstParagraph"/>
        <w:rPr>
          <w:rFonts w:ascii="Arial" w:hAnsi="Arial" w:cs="Arial"/>
          <w:color w:val="000000" w:themeColor="text1"/>
        </w:rPr>
      </w:pPr>
    </w:p>
    <w:sectPr w:rsidR="00E40455" w:rsidRPr="00EF5EF2" w:rsidSect="00EF5EF2">
      <w:footnotePr>
        <w:numRestart w:val="eachSect"/>
      </w:footnotePr>
      <w:pgSz w:w="12240" w:h="15840"/>
      <w:pgMar w:top="1440" w:right="1440" w:bottom="426" w:left="99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698285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514F74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8BA255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52858995">
    <w:abstractNumId w:val="0"/>
  </w:num>
  <w:num w:numId="2" w16cid:durableId="18385733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9294946">
    <w:abstractNumId w:val="1"/>
  </w:num>
  <w:num w:numId="4" w16cid:durableId="1314720509">
    <w:abstractNumId w:val="1"/>
  </w:num>
  <w:num w:numId="5" w16cid:durableId="13029241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57401625">
    <w:abstractNumId w:val="1"/>
  </w:num>
  <w:num w:numId="7" w16cid:durableId="166673755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490430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16566308">
    <w:abstractNumId w:val="1"/>
  </w:num>
  <w:num w:numId="10" w16cid:durableId="1961261922">
    <w:abstractNumId w:val="1"/>
  </w:num>
  <w:num w:numId="11" w16cid:durableId="130100582">
    <w:abstractNumId w:val="1"/>
  </w:num>
  <w:num w:numId="12" w16cid:durableId="10695712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0455"/>
    <w:rsid w:val="00715A79"/>
    <w:rsid w:val="00791809"/>
    <w:rsid w:val="00C928D0"/>
    <w:rsid w:val="00E40455"/>
    <w:rsid w:val="00EF5E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5"/>
    <o:shapelayout v:ext="edit">
      <o:idmap v:ext="edit" data="1"/>
    </o:shapelayout>
  </w:shapeDefaults>
  <w:decimalSymbol w:val="."/>
  <w:listSeparator w:val=","/>
  <w14:docId w14:val="3DDFC6E7"/>
  <w15:docId w15:val="{A2DBD343-F8C0-45D4-9F7E-13DA99EB43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07</Words>
  <Characters>1754</Characters>
  <Application>Microsoft Office Word</Application>
  <DocSecurity>0</DocSecurity>
  <Lines>14</Lines>
  <Paragraphs>4</Paragraphs>
  <ScaleCrop>false</ScaleCrop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rigadi akshitha</dc:creator>
  <cp:keywords/>
  <cp:lastModifiedBy>morigadi akshitha</cp:lastModifiedBy>
  <cp:revision>2</cp:revision>
  <dcterms:created xsi:type="dcterms:W3CDTF">2025-09-26T14:39:00Z</dcterms:created>
  <dcterms:modified xsi:type="dcterms:W3CDTF">2025-09-26T14:39:00Z</dcterms:modified>
</cp:coreProperties>
</file>